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Diseño de tabla"/>
      </w:tblPr>
      <w:tblGrid>
        <w:gridCol w:w="2694"/>
        <w:gridCol w:w="3969"/>
        <w:gridCol w:w="2363"/>
      </w:tblGrid>
      <w:tr w:rsidR="00892435" w:rsidRPr="00892435" w14:paraId="16152C9A" w14:textId="77777777" w:rsidTr="004076F4">
        <w:trPr>
          <w:trHeight w:val="1438"/>
        </w:trPr>
        <w:tc>
          <w:tcPr>
            <w:tcW w:w="2694" w:type="dxa"/>
          </w:tcPr>
          <w:p w14:paraId="4BDE90C0" w14:textId="6081C94D" w:rsidR="0023048E" w:rsidRPr="00892435" w:rsidRDefault="0023048E" w:rsidP="00892435">
            <w:pPr>
              <w:pStyle w:val="Ttulo"/>
            </w:pPr>
          </w:p>
        </w:tc>
        <w:tc>
          <w:tcPr>
            <w:tcW w:w="3969" w:type="dxa"/>
            <w:tcBorders>
              <w:bottom w:val="single" w:sz="48" w:space="0" w:color="CDEDDA" w:themeColor="accent4"/>
            </w:tcBorders>
          </w:tcPr>
          <w:p w14:paraId="3463FFC6" w14:textId="70DA7263" w:rsidR="0023048E" w:rsidRPr="00892435" w:rsidRDefault="00E632EC" w:rsidP="00892435">
            <w:pPr>
              <w:pStyle w:val="Ttulo"/>
            </w:pPr>
            <w:sdt>
              <w:sdtPr>
                <w:id w:val="-1847859992"/>
                <w:placeholder>
                  <w:docPart w:val="E94A9C4D687B45F99C9E43B31D5DC297"/>
                </w:placeholder>
                <w:temporary/>
                <w:showingPlcHdr/>
                <w15:appearance w15:val="hidden"/>
              </w:sdtPr>
              <w:sdtEndPr/>
              <w:sdtContent>
                <w:r w:rsidR="0023048E" w:rsidRPr="00892435">
                  <w:rPr>
                    <w:lang w:bidi="es-ES"/>
                  </w:rPr>
                  <w:t>Menú</w:t>
                </w:r>
              </w:sdtContent>
            </w:sdt>
          </w:p>
        </w:tc>
        <w:tc>
          <w:tcPr>
            <w:tcW w:w="2363" w:type="dxa"/>
          </w:tcPr>
          <w:p w14:paraId="3ADB9CA5" w14:textId="35A31161" w:rsidR="0023048E" w:rsidRPr="00892435" w:rsidRDefault="0023048E" w:rsidP="00892435">
            <w:pPr>
              <w:pStyle w:val="Ttulo"/>
            </w:pPr>
          </w:p>
        </w:tc>
      </w:tr>
      <w:tr w:rsidR="00210A36" w:rsidRPr="00892435" w14:paraId="146864E6" w14:textId="77777777" w:rsidTr="004076F4">
        <w:trPr>
          <w:trHeight w:val="794"/>
        </w:trPr>
        <w:tc>
          <w:tcPr>
            <w:tcW w:w="9026" w:type="dxa"/>
            <w:gridSpan w:val="3"/>
          </w:tcPr>
          <w:p w14:paraId="455CCE6F" w14:textId="6C99987B" w:rsidR="00210A36" w:rsidRPr="00892435" w:rsidRDefault="00E632EC" w:rsidP="00892435">
            <w:sdt>
              <w:sdtPr>
                <w:id w:val="955684426"/>
                <w:placeholder>
                  <w:docPart w:val="496B7F8408F64E8E95E6AB4C071F0226"/>
                </w:placeholder>
                <w:temporary/>
                <w:showingPlcHdr/>
                <w15:appearance w15:val="hidden"/>
              </w:sdtPr>
              <w:sdtEndPr/>
              <w:sdtContent>
                <w:r w:rsidR="00C85984" w:rsidRPr="00892435">
                  <w:rPr>
                    <w:lang w:bidi="es-ES"/>
                  </w:rPr>
                  <w:t>Para actualizar las imágenes, haga clic con el botón izquierdo hasta que estén seleccionadas.</w:t>
                </w:r>
                <w:r w:rsidR="004076F4">
                  <w:rPr>
                    <w:lang w:bidi="es-ES"/>
                  </w:rPr>
                  <w:t xml:space="preserve"> </w:t>
                </w:r>
                <w:r w:rsidR="00C85984" w:rsidRPr="00892435">
                  <w:rPr>
                    <w:lang w:bidi="es-ES"/>
                  </w:rPr>
                  <w:t xml:space="preserve">Haga clic con el botón secundario del ratón </w:t>
                </w:r>
                <w:r w:rsidR="00892435" w:rsidRPr="00892435">
                  <w:rPr>
                    <w:lang w:bidi="es-ES"/>
                  </w:rPr>
                  <w:t>y</w:t>
                </w:r>
                <w:r w:rsidR="00C85984" w:rsidRPr="00892435">
                  <w:rPr>
                    <w:lang w:bidi="es-ES"/>
                  </w:rPr>
                  <w:t xml:space="preserve"> elija Cambiar imagen en el menú contextual</w:t>
                </w:r>
                <w:r w:rsidR="00207B4F">
                  <w:rPr>
                    <w:lang w:bidi="es-ES"/>
                  </w:rPr>
                  <w:t>.</w:t>
                </w:r>
              </w:sdtContent>
            </w:sdt>
          </w:p>
        </w:tc>
        <w:bookmarkStart w:id="0" w:name="_GoBack"/>
        <w:bookmarkEnd w:id="0"/>
      </w:tr>
      <w:tr w:rsidR="00210A36" w:rsidRPr="00892435" w14:paraId="307F7A84" w14:textId="77777777" w:rsidTr="004076F4">
        <w:trPr>
          <w:trHeight w:val="2551"/>
        </w:trPr>
        <w:tc>
          <w:tcPr>
            <w:tcW w:w="9026" w:type="dxa"/>
            <w:gridSpan w:val="3"/>
          </w:tcPr>
          <w:p w14:paraId="03F3869A" w14:textId="2C13BA7C" w:rsidR="00210A36" w:rsidRPr="00892435" w:rsidRDefault="00F31095" w:rsidP="006F48A4">
            <w:r w:rsidRPr="00892435">
              <w:rPr>
                <w:noProof/>
                <w:lang w:bidi="es-ES"/>
              </w:rPr>
              <mc:AlternateContent>
                <mc:Choice Requires="wpg">
                  <w:drawing>
                    <wp:inline distT="0" distB="0" distL="0" distR="0" wp14:anchorId="0BE5E085" wp14:editId="75973251">
                      <wp:extent cx="4332910" cy="1315085"/>
                      <wp:effectExtent l="0" t="0" r="10795" b="94615"/>
                      <wp:docPr id="35" name="Grupo 3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32910" cy="1315085"/>
                                <a:chOff x="-102540" y="0"/>
                                <a:chExt cx="4332910" cy="1315085"/>
                              </a:xfrm>
                            </wpg:grpSpPr>
                            <wps:wsp>
                              <wps:cNvPr id="34" name="Elipse 34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3581400" y="0"/>
                                  <a:ext cx="648970" cy="64897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3" name="Imagen 23" descr="Cuenco de sopa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2695575" y="200025"/>
                                  <a:ext cx="1115060" cy="1115060"/>
                                </a:xfrm>
                                <a:prstGeom prst="ellipse">
                                  <a:avLst/>
                                </a:prstGeom>
                                <a:ln w="15875"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</a:ln>
                                <a:effectLst>
                                  <a:outerShdw dist="101600" dir="2700000" algn="tl" rotWithShape="0">
                                    <a:prstClr val="black">
                                      <a:alpha val="37000"/>
                                    </a:prstClr>
                                  </a:outerShdw>
                                </a:effectLst>
                              </pic:spPr>
                            </pic:pic>
                            <wps:wsp>
                              <wps:cNvPr id="10" name="Cuadro de texto 63"/>
                              <wps:cNvSpPr txBox="1"/>
                              <wps:spPr>
                                <a:xfrm rot="21360134">
                                  <a:off x="361950" y="819150"/>
                                  <a:ext cx="2453005" cy="3397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B61B779" w14:textId="1C8D8D54" w:rsidR="00E1787F" w:rsidRPr="00892435" w:rsidRDefault="00E632EC" w:rsidP="00892435">
                                    <w:pPr>
                                      <w:pStyle w:val="Ttulo2"/>
                                    </w:pPr>
                                    <w:sdt>
                                      <w:sdtPr>
                                        <w:id w:val="-270316086"/>
                                        <w:placeholder>
                                          <w:docPart w:val="7A34C7EDA7494D21991C2BE0BC8C5A70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892435">
                                          <w:rPr>
                                            <w:lang w:bidi="es-ES"/>
                                          </w:rPr>
                                          <w:t>Describa su aperitivo</w:t>
                                        </w:r>
                                        <w:r w:rsidR="00C85984" w:rsidRPr="00892435">
                                          <w:rPr>
                                            <w:lang w:bidi="es-ES"/>
                                          </w:rPr>
                                          <w:t>.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4" name="Cuadro de texto 62"/>
                              <wps:cNvSpPr txBox="1"/>
                              <wps:spPr>
                                <a:xfrm rot="21369045">
                                  <a:off x="-102540" y="222521"/>
                                  <a:ext cx="3205966" cy="644283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EC874EC" w14:textId="37CE9E59" w:rsidR="00E1787F" w:rsidRPr="00892435" w:rsidRDefault="00E632EC" w:rsidP="00892435">
                                    <w:pPr>
                                      <w:pStyle w:val="Ttulo1"/>
                                    </w:pPr>
                                    <w:sdt>
                                      <w:sdtPr>
                                        <w:id w:val="-1553075293"/>
                                        <w:placeholder>
                                          <w:docPart w:val="4B48D5D5FD0043EA8F5CE1D4F259ACD4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3F4A70" w:rsidRPr="00892435">
                                          <w:rPr>
                                            <w:lang w:bidi="es-ES"/>
                                          </w:rPr>
                                          <w:t>Aperitivos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BE5E085" id="Grupo 35" o:spid="_x0000_s1026" style="width:341.15pt;height:103.55pt;mso-position-horizontal-relative:char;mso-position-vertical-relative:line" coordorigin="-1025" coordsize="43329,1315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">
                      <v:oval id="Elipse 34" o:spid="_x0000_s1027" style="position:absolute;left:35814;width:6489;height:64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" fillcolor="black [3213]" strokecolor="#ffcbe0 [660]" strokeweight="1pt">
                        <v:fill opacity="10537f"/>
                        <v:stroke opacity="18247f" joinstyle="miter"/>
                        <v:path arrowok="t"/>
                        <o:lock v:ext="edit" aspectratio="t"/>
                      </v:oval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agen 23" o:spid="_x0000_s1028" type="#_x0000_t75" alt="Cuenco de sopa" style="position:absolute;left:26955;top:2000;width:11151;height:11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" stroked="t" strokecolor="#ffcbe0 [660]" strokeweight="1.25pt">
                        <v:imagedata r:id="rId11" o:title="Cuenco de sopa"/>
                        <v:shadow on="t" color="black" opacity="24248f" origin="-.5,-.5" offset="1.99561mm,1.99561mm"/>
                        <v:path arrowok="t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Cuadro de texto 63" o:spid="_x0000_s1029" type="#_x0000_t202" style="position:absolute;left:3619;top:8191;width:24530;height:3397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" filled="f" stroked="f">
                        <v:textbox style="mso-fit-shape-to-text:t">
                          <w:txbxContent>
                            <w:p w14:paraId="5B61B779" w14:textId="1C8D8D54" w:rsidR="00E1787F" w:rsidRPr="00892435" w:rsidRDefault="00E632EC" w:rsidP="00892435">
                              <w:pPr>
                                <w:pStyle w:val="Ttulo2"/>
                              </w:pPr>
                              <w:sdt>
                                <w:sdtPr>
                                  <w:id w:val="-270316086"/>
                                  <w:placeholder>
                                    <w:docPart w:val="7A34C7EDA7494D21991C2BE0BC8C5A7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892435">
                                    <w:rPr>
                                      <w:lang w:bidi="es-ES"/>
                                    </w:rPr>
                                    <w:t>Describa su aperitivo</w:t>
                                  </w:r>
                                  <w:r w:rsidR="00C85984" w:rsidRPr="00892435">
                                    <w:rPr>
                                      <w:lang w:bidi="es-ES"/>
                                    </w:rPr>
                                    <w:t>.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Cuadro de texto 62" o:spid="_x0000_s1030" type="#_x0000_t202" style="position:absolute;left:-1025;top:2225;width:32059;height:6443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" filled="f" stroked="f">
                        <v:textbox style="mso-fit-shape-to-text:t">
                          <w:txbxContent>
                            <w:p w14:paraId="4EC874EC" w14:textId="37CE9E59" w:rsidR="00E1787F" w:rsidRPr="00892435" w:rsidRDefault="00E632EC" w:rsidP="00892435">
                              <w:pPr>
                                <w:pStyle w:val="Ttulo1"/>
                              </w:pPr>
                              <w:sdt>
                                <w:sdtPr>
                                  <w:id w:val="-1553075293"/>
                                  <w:placeholder>
                                    <w:docPart w:val="4B48D5D5FD0043EA8F5CE1D4F259ACD4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3F4A70" w:rsidRPr="00892435">
                                    <w:rPr>
                                      <w:lang w:bidi="es-ES"/>
                                    </w:rPr>
                                    <w:t>Aperitivos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892435" w14:paraId="05E09B3D" w14:textId="77777777" w:rsidTr="004076F4">
        <w:tc>
          <w:tcPr>
            <w:tcW w:w="9026" w:type="dxa"/>
            <w:gridSpan w:val="3"/>
          </w:tcPr>
          <w:p w14:paraId="258BF91D" w14:textId="1102BFF4" w:rsidR="00210A36" w:rsidRPr="00892435" w:rsidRDefault="00E1787F" w:rsidP="006F48A4">
            <w:r w:rsidRPr="00892435">
              <w:rPr>
                <w:noProof/>
                <w:lang w:bidi="es-ES"/>
              </w:rPr>
              <mc:AlternateContent>
                <mc:Choice Requires="wps">
                  <w:drawing>
                    <wp:inline distT="0" distB="0" distL="0" distR="0" wp14:anchorId="318AB97A" wp14:editId="5AAA9393">
                      <wp:extent cx="1502570" cy="74201"/>
                      <wp:effectExtent l="0" t="38100" r="0" b="40640"/>
                      <wp:docPr id="16" name="Gráfico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1B55062" id="Gráfico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892435" w14:paraId="46DAD4F6" w14:textId="77777777" w:rsidTr="004076F4">
        <w:trPr>
          <w:trHeight w:val="2551"/>
        </w:trPr>
        <w:tc>
          <w:tcPr>
            <w:tcW w:w="9026" w:type="dxa"/>
            <w:gridSpan w:val="3"/>
          </w:tcPr>
          <w:p w14:paraId="14B03480" w14:textId="7311C6CB" w:rsidR="00210A36" w:rsidRPr="00892435" w:rsidRDefault="00F31095" w:rsidP="006F48A4">
            <w:r w:rsidRPr="00892435">
              <w:rPr>
                <w:noProof/>
                <w:lang w:bidi="es-ES"/>
              </w:rPr>
              <mc:AlternateContent>
                <mc:Choice Requires="wpg">
                  <w:drawing>
                    <wp:inline distT="0" distB="0" distL="0" distR="0" wp14:anchorId="0C0461AB" wp14:editId="25B7AB9E">
                      <wp:extent cx="4787995" cy="1652295"/>
                      <wp:effectExtent l="19050" t="19050" r="0" b="62230"/>
                      <wp:docPr id="36" name="Grupo 3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7995" cy="1652295"/>
                                <a:chOff x="0" y="0"/>
                                <a:chExt cx="4787995" cy="1652295"/>
                              </a:xfrm>
                            </wpg:grpSpPr>
                            <wps:wsp>
                              <wps:cNvPr id="9" name="Cuadro de texto 210"/>
                              <wps:cNvSpPr txBox="1"/>
                              <wps:spPr>
                                <a:xfrm rot="21360134">
                                  <a:off x="1790175" y="761784"/>
                                  <a:ext cx="2773045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6FE4475" w14:textId="730DC4D4" w:rsidR="00E1787F" w:rsidRPr="00892435" w:rsidRDefault="00E632EC" w:rsidP="00892435">
                                    <w:pPr>
                                      <w:pStyle w:val="Ttulo2"/>
                                    </w:pPr>
                                    <w:sdt>
                                      <w:sdtPr>
                                        <w:id w:val="137155158"/>
                                        <w:placeholder>
                                          <w:docPart w:val="52E172E07B3642FDA5E0F7D788A94B5B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892435">
                                          <w:rPr>
                                            <w:lang w:bidi="es-ES"/>
                                          </w:rPr>
                                          <w:t xml:space="preserve">Describa su plato principal, </w:t>
                                        </w:r>
                                        <w:r w:rsidR="004076F4">
                                          <w:rPr>
                                            <w:lang w:bidi="es-ES"/>
                                          </w:rPr>
                                          <w:br/>
                                        </w:r>
                                        <w:r w:rsidR="00F31095" w:rsidRPr="00892435">
                                          <w:rPr>
                                            <w:lang w:bidi="es-ES"/>
                                          </w:rPr>
                                          <w:t xml:space="preserve">y </w:t>
                                        </w:r>
                                        <w:r w:rsidR="00922340" w:rsidRPr="00892435">
                                          <w:rPr>
                                            <w:lang w:bidi="es-ES"/>
                                          </w:rPr>
                                          <w:t xml:space="preserve"> no se contenga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1" name="Cuadro de texto 209"/>
                              <wps:cNvSpPr txBox="1"/>
                              <wps:spPr>
                                <a:xfrm rot="21369045">
                                  <a:off x="1538700" y="114749"/>
                                  <a:ext cx="3249295" cy="78843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3952CBF" w14:textId="6FC7FA19" w:rsidR="00E1787F" w:rsidRPr="00892435" w:rsidRDefault="00E632EC" w:rsidP="00892435">
                                    <w:pPr>
                                      <w:pStyle w:val="Ttulo1"/>
                                    </w:pPr>
                                    <w:sdt>
                                      <w:sdtPr>
                                        <w:id w:val="-1605870313"/>
                                        <w:placeholder>
                                          <w:docPart w:val="EE0F6D59FEDC42E7B47F102FE701AA03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892435">
                                          <w:rPr>
                                            <w:lang w:bidi="es-ES"/>
                                          </w:rPr>
                                          <w:t>Segundo plato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22" name="Imagen 22" descr="Plato de patata caliente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2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1612265" cy="1612265"/>
                                </a:xfrm>
                                <a:prstGeom prst="ellipse">
                                  <a:avLst/>
                                </a:prstGeom>
                                <a:ln w="15875"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</a:ln>
                                <a:effectLst>
                                  <a:outerShdw dist="101600" dir="2700000" algn="tl" rotWithShape="0">
                                    <a:prstClr val="black">
                                      <a:alpha val="37000"/>
                                    </a:prstClr>
                                  </a:outerShdw>
                                </a:effectLst>
                              </pic:spPr>
                            </pic:pic>
                            <wps:wsp>
                              <wps:cNvPr id="25" name="Elipse 25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171575" y="1285875"/>
                                  <a:ext cx="366420" cy="36642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0461AB" id="Grupo 36" o:spid="_x0000_s1031" style="width:377pt;height:130.1pt;mso-position-horizontal-relative:char;mso-position-vertical-relative:line" coordsize="47879,1652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">
                      <v:shape id="Cuadro de texto 210" o:spid="_x0000_s1032" type="#_x0000_t202" style="position:absolute;left:17901;top:7617;width:27731;height:5874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" filled="f" stroked="f">
                        <v:textbox style="mso-fit-shape-to-text:t">
                          <w:txbxContent>
                            <w:p w14:paraId="66FE4475" w14:textId="730DC4D4" w:rsidR="00E1787F" w:rsidRPr="00892435" w:rsidRDefault="00E632EC" w:rsidP="00892435">
                              <w:pPr>
                                <w:pStyle w:val="Ttulo2"/>
                              </w:pPr>
                              <w:sdt>
                                <w:sdtPr>
                                  <w:id w:val="137155158"/>
                                  <w:placeholder>
                                    <w:docPart w:val="52E172E07B3642FDA5E0F7D788A94B5B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892435">
                                    <w:rPr>
                                      <w:lang w:bidi="es-ES"/>
                                    </w:rPr>
                                    <w:t xml:space="preserve">Describa su plato principal, </w:t>
                                  </w:r>
                                  <w:r w:rsidR="004076F4">
                                    <w:rPr>
                                      <w:lang w:bidi="es-ES"/>
                                    </w:rPr>
                                    <w:br/>
                                  </w:r>
                                  <w:r w:rsidR="00F31095" w:rsidRPr="00892435">
                                    <w:rPr>
                                      <w:lang w:bidi="es-ES"/>
                                    </w:rPr>
                                    <w:t xml:space="preserve">y </w:t>
                                  </w:r>
                                  <w:r w:rsidR="00922340" w:rsidRPr="00892435">
                                    <w:rPr>
                                      <w:lang w:bidi="es-ES"/>
                                    </w:rPr>
                                    <w:t xml:space="preserve"> no se contenga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Cuadro de texto 209" o:spid="_x0000_s1033" type="#_x0000_t202" style="position:absolute;left:15387;top:1147;width:32492;height:7884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" filled="f" stroked="f">
                        <v:textbox>
                          <w:txbxContent>
                            <w:p w14:paraId="43952CBF" w14:textId="6FC7FA19" w:rsidR="00E1787F" w:rsidRPr="00892435" w:rsidRDefault="00E632EC" w:rsidP="00892435">
                              <w:pPr>
                                <w:pStyle w:val="Ttulo1"/>
                              </w:pPr>
                              <w:sdt>
                                <w:sdtPr>
                                  <w:id w:val="-1605870313"/>
                                  <w:placeholder>
                                    <w:docPart w:val="EE0F6D59FEDC42E7B47F102FE701AA03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892435">
                                    <w:rPr>
                                      <w:lang w:bidi="es-ES"/>
                                    </w:rPr>
                                    <w:t>Segundo plato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Imagen 22" o:spid="_x0000_s1034" type="#_x0000_t75" alt="Plato de patata caliente" style="position:absolute;width:16122;height:161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" stroked="t" strokecolor="#ffcbe0 [660]" strokeweight="1.25pt">
                        <v:imagedata r:id="rId13" o:title="Plato de patata caliente"/>
                        <v:shadow on="t" color="black" opacity="24248f" origin="-.5,-.5" offset="1.99561mm,1.99561mm"/>
                        <v:path arrowok="t"/>
                      </v:shape>
                      <v:oval id="Elipse 25" o:spid="_x0000_s1035" style="position:absolute;left:11715;top:12858;width:3664;height:36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" fillcolor="black [3213]" strokecolor="#ffcbe0 [660]" strokeweight="1pt">
                        <v:fill opacity="10537f"/>
                        <v:stroke opacity="18247f" joinstyle="miter"/>
                      </v:oval>
                      <w10:anchorlock/>
                    </v:group>
                  </w:pict>
                </mc:Fallback>
              </mc:AlternateContent>
            </w:r>
          </w:p>
        </w:tc>
      </w:tr>
      <w:tr w:rsidR="00210A36" w:rsidRPr="00892435" w14:paraId="3A4C4A4C" w14:textId="77777777" w:rsidTr="004076F4">
        <w:tc>
          <w:tcPr>
            <w:tcW w:w="9026" w:type="dxa"/>
            <w:gridSpan w:val="3"/>
          </w:tcPr>
          <w:p w14:paraId="5428BFA0" w14:textId="4CA8EE33" w:rsidR="00210A36" w:rsidRPr="00892435" w:rsidRDefault="00E1787F" w:rsidP="006F48A4">
            <w:r w:rsidRPr="00892435">
              <w:rPr>
                <w:noProof/>
                <w:lang w:bidi="es-ES"/>
              </w:rPr>
              <mc:AlternateContent>
                <mc:Choice Requires="wps">
                  <w:drawing>
                    <wp:inline distT="0" distB="0" distL="0" distR="0" wp14:anchorId="07C6FE30" wp14:editId="16764117">
                      <wp:extent cx="1502570" cy="74201"/>
                      <wp:effectExtent l="0" t="38100" r="0" b="40640"/>
                      <wp:docPr id="15" name="Gráfico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80A0ECA" id="Gráfico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892435" w14:paraId="587FC799" w14:textId="77777777" w:rsidTr="004076F4">
        <w:tc>
          <w:tcPr>
            <w:tcW w:w="9026" w:type="dxa"/>
            <w:gridSpan w:val="3"/>
          </w:tcPr>
          <w:p w14:paraId="1BCB120A" w14:textId="7E68A9DA" w:rsidR="00210A36" w:rsidRPr="00892435" w:rsidRDefault="00354233" w:rsidP="006F48A4">
            <w:r w:rsidRPr="00892435">
              <w:rPr>
                <w:noProof/>
                <w:lang w:bidi="es-ES"/>
              </w:rPr>
              <mc:AlternateContent>
                <mc:Choice Requires="wpg">
                  <w:drawing>
                    <wp:inline distT="0" distB="0" distL="0" distR="0" wp14:anchorId="1048FB32" wp14:editId="3A24CF41">
                      <wp:extent cx="3583994" cy="1368425"/>
                      <wp:effectExtent l="0" t="0" r="92710" b="98425"/>
                      <wp:docPr id="37" name="Grupo 3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583994" cy="1368425"/>
                                <a:chOff x="323796" y="0"/>
                                <a:chExt cx="3583994" cy="1368425"/>
                              </a:xfrm>
                            </wpg:grpSpPr>
                            <wps:wsp>
                              <wps:cNvPr id="13" name="Cuadro de texto 214"/>
                              <wps:cNvSpPr txBox="1"/>
                              <wps:spPr>
                                <a:xfrm rot="21360134">
                                  <a:off x="323796" y="781050"/>
                                  <a:ext cx="2506345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2C10D36" w14:textId="6744A4AF" w:rsidR="00B73753" w:rsidRPr="004076F4" w:rsidRDefault="00E632EC" w:rsidP="007C153E">
                                    <w:pPr>
                                      <w:pStyle w:val="Ttulo2"/>
                                    </w:pPr>
                                    <w:sdt>
                                      <w:sdtPr>
                                        <w:id w:val="-1933347823"/>
                                        <w:placeholder>
                                          <w:docPart w:val="90592C5AFFBB4FA8AEC3B5BA31F8E57D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4076F4">
                                          <w:rPr>
                                            <w:lang w:bidi="es-ES"/>
                                          </w:rPr>
                                          <w:t>Describa su postre</w:t>
                                        </w:r>
                                        <w:r w:rsidR="00F31095" w:rsidRPr="004076F4">
                                          <w:rPr>
                                            <w:lang w:bidi="es-ES"/>
                                          </w:rPr>
                                          <w:t xml:space="preserve"> y</w:t>
                                        </w:r>
                                        <w:r w:rsidR="00922340" w:rsidRPr="004076F4">
                                          <w:rPr>
                                            <w:lang w:bidi="es-ES"/>
                                          </w:rPr>
                                          <w:t xml:space="preserve"> no se</w:t>
                                        </w:r>
                                        <w:r w:rsidR="00F31095" w:rsidRPr="004076F4">
                                          <w:rPr>
                                            <w:lang w:bidi="es-ES"/>
                                          </w:rPr>
                                          <w:t xml:space="preserve"> contenga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2" name="Cuadro de texto 213"/>
                              <wps:cNvSpPr txBox="1"/>
                              <wps:spPr>
                                <a:xfrm rot="21369045">
                                  <a:off x="361269" y="111591"/>
                                  <a:ext cx="2508715" cy="64389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2324C06A" w14:textId="78CA27EE" w:rsidR="00B73753" w:rsidRPr="004076F4" w:rsidRDefault="00E632EC" w:rsidP="003749DD">
                                    <w:pPr>
                                      <w:pStyle w:val="Ttulo1"/>
                                    </w:pPr>
                                    <w:sdt>
                                      <w:sdtPr>
                                        <w:rPr>
                                          <w:rFonts w:eastAsia="Cambria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159360082"/>
                                        <w:placeholder>
                                          <w:docPart w:val="CA156B6F97234231A6A84E299F8F5496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4076F4">
                                          <w:rPr>
                                            <w:rFonts w:eastAsia="Cambria"/>
                                            <w:lang w:bidi="es-ES"/>
                                            <w14:shadow w14:blurRad="0" w14:dist="38100" w14:dir="2640000" w14:sx="100000" w14:sy="100000" w14:kx="0" w14:ky="0" w14:algn="bl">
                                              <w14:schemeClr w14:val="tx1"/>
                                            </w14:shadow>
                                          </w:rPr>
                                          <w:t>Postre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7" name="Elipse 17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514600" y="0"/>
                                  <a:ext cx="649136" cy="64913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4" name="Imagen 24" descr="Magdalenas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4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 t="-168"/>
                                <a:stretch/>
                              </pic:blipFill>
                              <pic:spPr>
                                <a:xfrm>
                                  <a:off x="2743200" y="171450"/>
                                  <a:ext cx="1164590" cy="1164590"/>
                                </a:xfrm>
                                <a:prstGeom prst="ellipse">
                                  <a:avLst/>
                                </a:prstGeom>
                                <a:ln w="15875"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</a:ln>
                                <a:effectLst>
                                  <a:outerShdw dist="101600" dir="2700000" algn="tl" rotWithShape="0">
                                    <a:prstClr val="black">
                                      <a:alpha val="37000"/>
                                    </a:prstClr>
                                  </a:outerShdw>
                                </a:effec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048FB32" id="Grupo 37" o:spid="_x0000_s1036" style="width:282.2pt;height:107.75pt;mso-position-horizontal-relative:char;mso-position-vertical-relative:line" coordorigin="3237" coordsize="35839,1368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">
                      <v:shape id="Cuadro de texto 214" o:spid="_x0000_s1037" type="#_x0000_t202" style="position:absolute;left:3237;top:7810;width:25064;height:5874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" filled="f" stroked="f">
                        <v:textbox style="mso-fit-shape-to-text:t">
                          <w:txbxContent>
                            <w:p w14:paraId="62C10D36" w14:textId="6744A4AF" w:rsidR="00B73753" w:rsidRPr="004076F4" w:rsidRDefault="00E632EC" w:rsidP="007C153E">
                              <w:pPr>
                                <w:pStyle w:val="Ttulo2"/>
                              </w:pPr>
                              <w:sdt>
                                <w:sdtPr>
                                  <w:id w:val="-1933347823"/>
                                  <w:placeholder>
                                    <w:docPart w:val="90592C5AFFBB4FA8AEC3B5BA31F8E57D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4076F4">
                                    <w:rPr>
                                      <w:lang w:bidi="es-ES"/>
                                    </w:rPr>
                                    <w:t>Describa su postre</w:t>
                                  </w:r>
                                  <w:r w:rsidR="00F31095" w:rsidRPr="004076F4">
                                    <w:rPr>
                                      <w:lang w:bidi="es-ES"/>
                                    </w:rPr>
                                    <w:t xml:space="preserve"> y</w:t>
                                  </w:r>
                                  <w:r w:rsidR="00922340" w:rsidRPr="004076F4">
                                    <w:rPr>
                                      <w:lang w:bidi="es-ES"/>
                                    </w:rPr>
                                    <w:t xml:space="preserve"> no se</w:t>
                                  </w:r>
                                  <w:r w:rsidR="00F31095" w:rsidRPr="004076F4">
                                    <w:rPr>
                                      <w:lang w:bidi="es-ES"/>
                                    </w:rPr>
                                    <w:t xml:space="preserve"> contenga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Cuadro de texto 213" o:spid="_x0000_s1038" type="#_x0000_t202" style="position:absolute;left:3612;top:1115;width:25087;height:6439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" filled="f" stroked="f">
                        <v:textbox style="mso-fit-shape-to-text:t">
                          <w:txbxContent>
                            <w:p w14:paraId="2324C06A" w14:textId="78CA27EE" w:rsidR="00B73753" w:rsidRPr="004076F4" w:rsidRDefault="00E632EC" w:rsidP="003749DD">
                              <w:pPr>
                                <w:pStyle w:val="Ttulo1"/>
                              </w:pPr>
                              <w:sdt>
                                <w:sdtPr>
                                  <w:rPr>
                                    <w:rFonts w:eastAsia="Cambria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159360082"/>
                                  <w:placeholder>
                                    <w:docPart w:val="CA156B6F97234231A6A84E299F8F5496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4076F4">
                                    <w:rPr>
                                      <w:rFonts w:eastAsia="Cambria"/>
                                      <w:lang w:bidi="es-ES"/>
                                      <w14:shadow w14:blurRad="0" w14:dist="38100" w14:dir="2640000" w14:sx="100000" w14:sy="100000" w14:kx="0" w14:ky="0" w14:algn="bl">
                                        <w14:schemeClr w14:val="tx1"/>
                                      </w14:shadow>
                                    </w:rPr>
                                    <w:t>Postre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oval id="Elipse 17" o:spid="_x0000_s1039" style="position:absolute;left:25146;width:6491;height:64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" fillcolor="black [3213]" strokecolor="#ffcbe0 [660]" strokeweight="1pt">
                        <v:fill opacity="10537f"/>
                        <v:stroke opacity="18247f" joinstyle="miter"/>
                      </v:oval>
                      <v:shape id="Imagen 24" o:spid="_x0000_s1040" type="#_x0000_t75" alt="Magdalenas" style="position:absolute;left:27432;top:1714;width:11645;height:116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" stroked="t" strokecolor="#ffcbe0 [660]" strokeweight="1.25pt">
                        <v:imagedata r:id="rId15" o:title="Magdalenas" croptop="-110f"/>
                        <v:shadow on="t" color="black" opacity="24248f" origin="-.5,-.5" offset="1.99561mm,1.99561mm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5E63B4E1" w14:textId="146EB143" w:rsidR="005A20B8" w:rsidRPr="00C85984" w:rsidRDefault="005A20B8" w:rsidP="00C85984">
      <w:pPr>
        <w:spacing w:before="0"/>
        <w:rPr>
          <w:sz w:val="4"/>
          <w:szCs w:val="4"/>
        </w:rPr>
      </w:pPr>
    </w:p>
    <w:sectPr w:rsidR="005A20B8" w:rsidRPr="00C85984" w:rsidSect="00207B4F">
      <w:headerReference w:type="default" r:id="rId16"/>
      <w:pgSz w:w="11906" w:h="16838" w:code="9"/>
      <w:pgMar w:top="1361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12546B" w14:textId="77777777" w:rsidR="00E632EC" w:rsidRDefault="00E632EC" w:rsidP="003E5235">
      <w:r>
        <w:separator/>
      </w:r>
    </w:p>
  </w:endnote>
  <w:endnote w:type="continuationSeparator" w:id="0">
    <w:p w14:paraId="4185842A" w14:textId="77777777" w:rsidR="00E632EC" w:rsidRDefault="00E632EC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B7B249" w14:textId="77777777" w:rsidR="00E632EC" w:rsidRDefault="00E632EC" w:rsidP="003E5235">
      <w:r>
        <w:separator/>
      </w:r>
    </w:p>
  </w:footnote>
  <w:footnote w:type="continuationSeparator" w:id="0">
    <w:p w14:paraId="23A7C75F" w14:textId="77777777" w:rsidR="00E632EC" w:rsidRDefault="00E632EC" w:rsidP="003E5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DA0DD2" w14:textId="6728495B" w:rsidR="003E5235" w:rsidRDefault="00F31095">
    <w:pPr>
      <w:pStyle w:val="Encabezado"/>
    </w:pPr>
    <w:r w:rsidRPr="005F1F38">
      <w:rPr>
        <w:noProof/>
        <w:lang w:bidi="es-E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F930B7E" wp14:editId="35E1E65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15652" cy="9391508"/>
              <wp:effectExtent l="0" t="0" r="10795" b="12700"/>
              <wp:wrapNone/>
              <wp:docPr id="2" name="Grupo 1">
                <a:extLst xmlns:a="http://schemas.openxmlformats.org/drawingml/2006/main">
                  <a:ext uri="{FF2B5EF4-FFF2-40B4-BE49-F238E27FC236}">
                    <a16:creationId xmlns:a16="http://schemas.microsoft.com/office/drawing/2014/main" id="{7C2E5675-C6CF-4EE4-854C-16187DAC2FD7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652" cy="9391508"/>
                        <a:chOff x="0" y="0"/>
                        <a:chExt cx="7115652" cy="9391508"/>
                      </a:xfrm>
                    </wpg:grpSpPr>
                    <wps:wsp>
                      <wps:cNvPr id="4" name="Rectángulo: Esquinas redondeadas 3" descr="Madera">
                        <a:extLst>
                          <a:ext uri="{FF2B5EF4-FFF2-40B4-BE49-F238E27FC236}">
                            <a16:creationId xmlns:a16="http://schemas.microsoft.com/office/drawing/2014/main" id="{54A436CF-ED64-4A43-9B34-EFC1BCB9C19D}"/>
                          </a:ext>
                        </a:extLst>
                      </wps:cNvPr>
                      <wps:cNvSpPr/>
                      <wps:spPr>
                        <a:xfrm>
                          <a:off x="35531" y="7224736"/>
                          <a:ext cx="7044591" cy="2120280"/>
                        </a:xfrm>
                        <a:prstGeom prst="roundRect">
                          <a:avLst/>
                        </a:prstGeom>
                        <a:blipFill dpi="0" rotWithShape="1">
                          <a:blip r:embed="rId1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tángulo: Esquinas redondeadas 4" descr="Madera">
                        <a:extLst>
                          <a:ext uri="{FF2B5EF4-FFF2-40B4-BE49-F238E27FC236}">
                            <a16:creationId xmlns:a16="http://schemas.microsoft.com/office/drawing/2014/main" id="{36818098-E348-4701-8162-BA4E658359E1}"/>
                          </a:ext>
                        </a:extLst>
                      </wps:cNvPr>
                      <wps:cNvSpPr/>
                      <wps:spPr>
                        <a:xfrm>
                          <a:off x="27226" y="46493"/>
                          <a:ext cx="7044591" cy="2120280"/>
                        </a:xfrm>
                        <a:prstGeom prst="roundRect">
                          <a:avLst/>
                        </a:prstGeom>
                        <a:blipFill dpi="0" rotWithShape="1">
                          <a:blip r:embed="rId1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Gráfico 239">
                        <a:extLst>
                          <a:ext uri="{FF2B5EF4-FFF2-40B4-BE49-F238E27FC236}">
                            <a16:creationId xmlns:a16="http://schemas.microsoft.com/office/drawing/2014/main" id="{7D6E8ECA-4813-493F-AC7D-A385454EF18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115652" cy="9391508"/>
                        </a:xfrm>
                        <a:custGeom>
                          <a:avLst/>
                          <a:gdLst>
                            <a:gd name="connsiteX0" fmla="*/ 2275046 w 2352675"/>
                            <a:gd name="connsiteY0" fmla="*/ 2986564 h 3105150"/>
                            <a:gd name="connsiteX1" fmla="*/ 2215991 w 2352675"/>
                            <a:gd name="connsiteY1" fmla="*/ 3068479 h 3105150"/>
                            <a:gd name="connsiteX2" fmla="*/ 2167414 w 2352675"/>
                            <a:gd name="connsiteY2" fmla="*/ 3106579 h 3105150"/>
                            <a:gd name="connsiteX3" fmla="*/ 194786 w 2352675"/>
                            <a:gd name="connsiteY3" fmla="*/ 3106579 h 3105150"/>
                            <a:gd name="connsiteX4" fmla="*/ 146209 w 2352675"/>
                            <a:gd name="connsiteY4" fmla="*/ 3068479 h 3105150"/>
                            <a:gd name="connsiteX5" fmla="*/ 87154 w 2352675"/>
                            <a:gd name="connsiteY5" fmla="*/ 2986564 h 3105150"/>
                            <a:gd name="connsiteX6" fmla="*/ 62389 w 2352675"/>
                            <a:gd name="connsiteY6" fmla="*/ 2942749 h 3105150"/>
                            <a:gd name="connsiteX7" fmla="*/ 61436 w 2352675"/>
                            <a:gd name="connsiteY7" fmla="*/ 2677954 h 3105150"/>
                            <a:gd name="connsiteX8" fmla="*/ 27146 w 2352675"/>
                            <a:gd name="connsiteY8" fmla="*/ 2608421 h 3105150"/>
                            <a:gd name="connsiteX9" fmla="*/ 8096 w 2352675"/>
                            <a:gd name="connsiteY9" fmla="*/ 2568416 h 3105150"/>
                            <a:gd name="connsiteX10" fmla="*/ 7144 w 2352675"/>
                            <a:gd name="connsiteY10" fmla="*/ 546259 h 3105150"/>
                            <a:gd name="connsiteX11" fmla="*/ 26194 w 2352675"/>
                            <a:gd name="connsiteY11" fmla="*/ 506254 h 3105150"/>
                            <a:gd name="connsiteX12" fmla="*/ 61436 w 2352675"/>
                            <a:gd name="connsiteY12" fmla="*/ 435769 h 3105150"/>
                            <a:gd name="connsiteX13" fmla="*/ 62389 w 2352675"/>
                            <a:gd name="connsiteY13" fmla="*/ 170974 h 3105150"/>
                            <a:gd name="connsiteX14" fmla="*/ 87154 w 2352675"/>
                            <a:gd name="connsiteY14" fmla="*/ 127159 h 3105150"/>
                            <a:gd name="connsiteX15" fmla="*/ 146209 w 2352675"/>
                            <a:gd name="connsiteY15" fmla="*/ 45244 h 3105150"/>
                            <a:gd name="connsiteX16" fmla="*/ 194786 w 2352675"/>
                            <a:gd name="connsiteY16" fmla="*/ 7144 h 3105150"/>
                            <a:gd name="connsiteX17" fmla="*/ 2167414 w 2352675"/>
                            <a:gd name="connsiteY17" fmla="*/ 7144 h 3105150"/>
                            <a:gd name="connsiteX18" fmla="*/ 2215991 w 2352675"/>
                            <a:gd name="connsiteY18" fmla="*/ 45244 h 3105150"/>
                            <a:gd name="connsiteX19" fmla="*/ 2275046 w 2352675"/>
                            <a:gd name="connsiteY19" fmla="*/ 127159 h 3105150"/>
                            <a:gd name="connsiteX20" fmla="*/ 2299811 w 2352675"/>
                            <a:gd name="connsiteY20" fmla="*/ 170974 h 3105150"/>
                            <a:gd name="connsiteX21" fmla="*/ 2300764 w 2352675"/>
                            <a:gd name="connsiteY21" fmla="*/ 435769 h 3105150"/>
                            <a:gd name="connsiteX22" fmla="*/ 2335054 w 2352675"/>
                            <a:gd name="connsiteY22" fmla="*/ 505301 h 3105150"/>
                            <a:gd name="connsiteX23" fmla="*/ 2354104 w 2352675"/>
                            <a:gd name="connsiteY23" fmla="*/ 545306 h 3105150"/>
                            <a:gd name="connsiteX24" fmla="*/ 2354104 w 2352675"/>
                            <a:gd name="connsiteY24" fmla="*/ 2566511 h 3105150"/>
                            <a:gd name="connsiteX25" fmla="*/ 2335054 w 2352675"/>
                            <a:gd name="connsiteY25" fmla="*/ 2606516 h 3105150"/>
                            <a:gd name="connsiteX26" fmla="*/ 2300764 w 2352675"/>
                            <a:gd name="connsiteY26" fmla="*/ 2676049 h 3105150"/>
                            <a:gd name="connsiteX27" fmla="*/ 2299811 w 2352675"/>
                            <a:gd name="connsiteY27" fmla="*/ 2940844 h 3105150"/>
                            <a:gd name="connsiteX28" fmla="*/ 2275046 w 2352675"/>
                            <a:gd name="connsiteY28" fmla="*/ 2986564 h 3105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352675" h="3105150">
                              <a:moveTo>
                                <a:pt x="2275046" y="2986564"/>
                              </a:moveTo>
                              <a:cubicBezTo>
                                <a:pt x="2246471" y="3005614"/>
                                <a:pt x="2225516" y="3034189"/>
                                <a:pt x="2215991" y="3068479"/>
                              </a:cubicBezTo>
                              <a:cubicBezTo>
                                <a:pt x="2210276" y="3090386"/>
                                <a:pt x="2190274" y="3106579"/>
                                <a:pt x="2167414" y="3106579"/>
                              </a:cubicBezTo>
                              <a:lnTo>
                                <a:pt x="194786" y="3106579"/>
                              </a:lnTo>
                              <a:cubicBezTo>
                                <a:pt x="171926" y="3106579"/>
                                <a:pt x="151924" y="3090386"/>
                                <a:pt x="146209" y="3068479"/>
                              </a:cubicBezTo>
                              <a:cubicBezTo>
                                <a:pt x="136684" y="3035141"/>
                                <a:pt x="115729" y="3005614"/>
                                <a:pt x="87154" y="2986564"/>
                              </a:cubicBezTo>
                              <a:cubicBezTo>
                                <a:pt x="71914" y="2977039"/>
                                <a:pt x="62389" y="2960846"/>
                                <a:pt x="62389" y="2942749"/>
                              </a:cubicBezTo>
                              <a:lnTo>
                                <a:pt x="61436" y="2677954"/>
                              </a:lnTo>
                              <a:cubicBezTo>
                                <a:pt x="61436" y="2649379"/>
                                <a:pt x="48101" y="2623661"/>
                                <a:pt x="27146" y="2608421"/>
                              </a:cubicBezTo>
                              <a:cubicBezTo>
                                <a:pt x="14764" y="2598896"/>
                                <a:pt x="8096" y="2583656"/>
                                <a:pt x="8096" y="2568416"/>
                              </a:cubicBezTo>
                              <a:lnTo>
                                <a:pt x="7144" y="546259"/>
                              </a:lnTo>
                              <a:cubicBezTo>
                                <a:pt x="7144" y="531019"/>
                                <a:pt x="13811" y="515779"/>
                                <a:pt x="26194" y="506254"/>
                              </a:cubicBezTo>
                              <a:cubicBezTo>
                                <a:pt x="47149" y="490061"/>
                                <a:pt x="61436" y="464344"/>
                                <a:pt x="61436" y="435769"/>
                              </a:cubicBezTo>
                              <a:lnTo>
                                <a:pt x="62389" y="170974"/>
                              </a:lnTo>
                              <a:cubicBezTo>
                                <a:pt x="62389" y="152876"/>
                                <a:pt x="71914" y="136684"/>
                                <a:pt x="87154" y="127159"/>
                              </a:cubicBezTo>
                              <a:cubicBezTo>
                                <a:pt x="115729" y="108109"/>
                                <a:pt x="136684" y="79534"/>
                                <a:pt x="146209" y="45244"/>
                              </a:cubicBezTo>
                              <a:cubicBezTo>
                                <a:pt x="151924" y="23336"/>
                                <a:pt x="171926" y="7144"/>
                                <a:pt x="194786" y="7144"/>
                              </a:cubicBezTo>
                              <a:lnTo>
                                <a:pt x="2167414" y="7144"/>
                              </a:lnTo>
                              <a:cubicBezTo>
                                <a:pt x="2190274" y="7144"/>
                                <a:pt x="2210276" y="23336"/>
                                <a:pt x="2215991" y="45244"/>
                              </a:cubicBezTo>
                              <a:cubicBezTo>
                                <a:pt x="2225516" y="78581"/>
                                <a:pt x="2246471" y="108109"/>
                                <a:pt x="2275046" y="127159"/>
                              </a:cubicBezTo>
                              <a:cubicBezTo>
                                <a:pt x="2290286" y="136684"/>
                                <a:pt x="2299811" y="152876"/>
                                <a:pt x="2299811" y="170974"/>
                              </a:cubicBezTo>
                              <a:lnTo>
                                <a:pt x="2300764" y="435769"/>
                              </a:lnTo>
                              <a:cubicBezTo>
                                <a:pt x="2300764" y="464344"/>
                                <a:pt x="2314099" y="490061"/>
                                <a:pt x="2335054" y="505301"/>
                              </a:cubicBezTo>
                              <a:cubicBezTo>
                                <a:pt x="2347436" y="514826"/>
                                <a:pt x="2354104" y="530066"/>
                                <a:pt x="2354104" y="545306"/>
                              </a:cubicBezTo>
                              <a:lnTo>
                                <a:pt x="2354104" y="2566511"/>
                              </a:lnTo>
                              <a:cubicBezTo>
                                <a:pt x="2354104" y="2581751"/>
                                <a:pt x="2347436" y="2596991"/>
                                <a:pt x="2335054" y="2606516"/>
                              </a:cubicBezTo>
                              <a:cubicBezTo>
                                <a:pt x="2314099" y="2622709"/>
                                <a:pt x="2300764" y="2647474"/>
                                <a:pt x="2300764" y="2676049"/>
                              </a:cubicBezTo>
                              <a:lnTo>
                                <a:pt x="2299811" y="2940844"/>
                              </a:lnTo>
                              <a:cubicBezTo>
                                <a:pt x="2298859" y="2959894"/>
                                <a:pt x="2289334" y="2976086"/>
                                <a:pt x="2275046" y="29865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414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" name="Octágono 6">
                        <a:extLst>
                          <a:ext uri="{FF2B5EF4-FFF2-40B4-BE49-F238E27FC236}">
                            <a16:creationId xmlns:a16="http://schemas.microsoft.com/office/drawing/2014/main" id="{567EF534-A8DA-403B-BA21-E8027571A85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49053" y="450565"/>
                          <a:ext cx="6417547" cy="8490381"/>
                        </a:xfrm>
                        <a:prstGeom prst="octagon">
                          <a:avLst>
                            <a:gd name="adj" fmla="val 11057"/>
                          </a:avLst>
                        </a:prstGeom>
                        <a:noFill/>
                        <a:ln w="85725">
                          <a:solidFill>
                            <a:schemeClr val="bg1">
                              <a:lumMod val="65000"/>
                              <a:alpha val="16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ángulo: Esquinas redondeadas 7">
                        <a:extLst>
                          <a:ext uri="{FF2B5EF4-FFF2-40B4-BE49-F238E27FC236}">
                            <a16:creationId xmlns:a16="http://schemas.microsoft.com/office/drawing/2014/main" id="{92C5922B-9186-4ECC-ACF0-03F5300467F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43422" y="365235"/>
                          <a:ext cx="6228809" cy="8661037"/>
                        </a:xfrm>
                        <a:prstGeom prst="roundRect">
                          <a:avLst>
                            <a:gd name="adj" fmla="val 2858"/>
                          </a:avLst>
                        </a:prstGeom>
                        <a:noFill/>
                        <a:ln w="3175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6" name="Placa 8">
                        <a:extLst>
                          <a:ext uri="{FF2B5EF4-FFF2-40B4-BE49-F238E27FC236}">
                            <a16:creationId xmlns:a16="http://schemas.microsoft.com/office/drawing/2014/main" id="{D76F9C68-8A73-4BED-AD87-FA59B1B1256C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265657" y="296677"/>
                          <a:ext cx="6584339" cy="8798156"/>
                        </a:xfrm>
                        <a:prstGeom prst="plaque">
                          <a:avLst>
                            <a:gd name="adj" fmla="val 6233"/>
                          </a:avLst>
                        </a:prstGeom>
                        <a:noFill/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group w14:anchorId="23DB5D34" id="Grupo 1" o:spid="_x0000_s1026" style="position:absolute;margin-left:0;margin-top:0;width:560.3pt;height:739.5pt;z-index:251659264;mso-width-percent:930;mso-height-percent:940;mso-position-horizontal:center;mso-position-horizontal-relative:page;mso-position-vertical:center;mso-position-vertical-relative:page;mso-width-percent:930;mso-height-percent:940" coordsize="71156,9391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">
              <v:roundrect id="Rectángulo: Esquinas redondeadas 3" o:spid="_x0000_s1027" alt="Madera" style="position:absolute;left:355;top:72247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" stroked="f" strokeweight="1pt">
                <v:fill r:id="rId2" o:title="Madera" recolor="t" rotate="t" type="tile"/>
                <v:stroke joinstyle="miter"/>
              </v:roundrect>
              <v:roundrect id="Rectángulo: Esquinas redondeadas 4" o:spid="_x0000_s1028" alt="Madera" style="position:absolute;left:272;top:464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" stroked="f" strokeweight="1pt">
                <v:fill r:id="rId2" o:title="Madera" recolor="t" rotate="t" type="tile"/>
                <v:stroke joinstyle="miter"/>
              </v:roundrect>
              <v:shape id="Gráfico 239" o:spid="_x0000_s1029" style="position:absolute;width:71156;height:93915;visibility:visible;mso-wrap-style:square;v-text-anchor:middle" coordsize="2352675,310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<v:stroke joinstyle="miter"/>
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<o:lock v:ext="edit" aspectratio="t"/>
              </v:shape>
              <v:shapetype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Octágono 6" o:spid="_x0000_s1030" type="#_x0000_t10" style="position:absolute;left:3490;top:4505;width:64176;height:84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" adj="2388" filled="f" strokecolor="#a5a5a5 [2092]" strokeweight="6.75pt">
                <v:stroke opacity="10537f"/>
              </v:shape>
              <v:roundrect id="Rectángulo: Esquinas redondeadas 7" o:spid="_x0000_s1031" style="position:absolute;left:4434;top:3652;width:62288;height:86610;visibility:visible;mso-wrap-style:square;v-text-anchor:middle" arcsize="187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" filled="f" strokecolor="#fe0066 [3204]" strokeweight=".25pt">
                <v:stroke joinstyle="miter"/>
              </v:roundrect>
              <v:shapetype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Placa 8" o:spid="_x0000_s1032" type="#_x0000_t21" style="position:absolute;left:2656;top:2966;width:65843;height:8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" adj="1346" filled="f" strokecolor="#7bcf9d [2407]" strokeweight="1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removePersonalInformation/>
  <w:removeDateAndTime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AB2FC2"/>
    <w:rsid w:val="00207B4F"/>
    <w:rsid w:val="00210A36"/>
    <w:rsid w:val="0023048E"/>
    <w:rsid w:val="0028071C"/>
    <w:rsid w:val="002C2CD8"/>
    <w:rsid w:val="0030022E"/>
    <w:rsid w:val="00354233"/>
    <w:rsid w:val="003749DD"/>
    <w:rsid w:val="00380D10"/>
    <w:rsid w:val="003E5235"/>
    <w:rsid w:val="003F4A70"/>
    <w:rsid w:val="004076F4"/>
    <w:rsid w:val="004164BA"/>
    <w:rsid w:val="004B57BA"/>
    <w:rsid w:val="004C73B6"/>
    <w:rsid w:val="0058188D"/>
    <w:rsid w:val="005A20B8"/>
    <w:rsid w:val="005D091C"/>
    <w:rsid w:val="006465E8"/>
    <w:rsid w:val="00675F53"/>
    <w:rsid w:val="006F48A4"/>
    <w:rsid w:val="007038B7"/>
    <w:rsid w:val="00735182"/>
    <w:rsid w:val="007A6207"/>
    <w:rsid w:val="007C153E"/>
    <w:rsid w:val="007D3B36"/>
    <w:rsid w:val="00892435"/>
    <w:rsid w:val="00922340"/>
    <w:rsid w:val="009800B4"/>
    <w:rsid w:val="00A33431"/>
    <w:rsid w:val="00A43037"/>
    <w:rsid w:val="00AB2FC2"/>
    <w:rsid w:val="00AB4E2C"/>
    <w:rsid w:val="00AB52CD"/>
    <w:rsid w:val="00B640A8"/>
    <w:rsid w:val="00B73753"/>
    <w:rsid w:val="00B900A8"/>
    <w:rsid w:val="00C16DC5"/>
    <w:rsid w:val="00C85984"/>
    <w:rsid w:val="00CA7BE4"/>
    <w:rsid w:val="00E1787F"/>
    <w:rsid w:val="00E632EC"/>
    <w:rsid w:val="00E87FBB"/>
    <w:rsid w:val="00EE6895"/>
    <w:rsid w:val="00F31095"/>
    <w:rsid w:val="00F95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191C6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es-E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2435"/>
    <w:pPr>
      <w:spacing w:before="120"/>
    </w:pPr>
  </w:style>
  <w:style w:type="paragraph" w:styleId="Ttulo1">
    <w:name w:val="heading 1"/>
    <w:basedOn w:val="Normal"/>
    <w:next w:val="Normal"/>
    <w:link w:val="Ttulo1Car"/>
    <w:uiPriority w:val="9"/>
    <w:qFormat/>
    <w:rsid w:val="00EE6895"/>
    <w:pPr>
      <w:keepNext/>
      <w:keepLines/>
      <w:spacing w:before="0"/>
      <w:outlineLvl w:val="0"/>
    </w:pPr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EE6895"/>
    <w:pPr>
      <w:keepNext/>
      <w:keepLines/>
      <w:spacing w:before="0"/>
      <w:outlineLvl w:val="1"/>
    </w:pPr>
    <w:rPr>
      <w:rFonts w:eastAsiaTheme="majorEastAsia" w:cstheme="majorBidi"/>
      <w:i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7C153E"/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7C153E"/>
  </w:style>
  <w:style w:type="paragraph" w:styleId="Piedepgina">
    <w:name w:val="footer"/>
    <w:basedOn w:val="Normal"/>
    <w:link w:val="PiedepginaCar"/>
    <w:uiPriority w:val="99"/>
    <w:semiHidden/>
    <w:rsid w:val="007C153E"/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7C153E"/>
  </w:style>
  <w:style w:type="paragraph" w:styleId="NormalWeb">
    <w:name w:val="Normal (Web)"/>
    <w:basedOn w:val="Normal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tulo">
    <w:name w:val="Title"/>
    <w:basedOn w:val="Normal"/>
    <w:next w:val="Normal"/>
    <w:link w:val="TtuloCar"/>
    <w:uiPriority w:val="10"/>
    <w:qFormat/>
    <w:rsid w:val="00892435"/>
    <w:pPr>
      <w:spacing w:before="0"/>
      <w:contextualSpacing/>
    </w:pPr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TtuloCar">
    <w:name w:val="Título Car"/>
    <w:basedOn w:val="Fuentedeprrafopredeter"/>
    <w:link w:val="Ttulo"/>
    <w:uiPriority w:val="10"/>
    <w:rsid w:val="00892435"/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Tablaconcuadrcula">
    <w:name w:val="Table Grid"/>
    <w:basedOn w:val="Tablanormal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EE6895"/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Ttulo2Car">
    <w:name w:val="Título 2 Car"/>
    <w:basedOn w:val="Fuentedeprrafopredeter"/>
    <w:link w:val="Ttulo2"/>
    <w:uiPriority w:val="9"/>
    <w:rsid w:val="00EE6895"/>
    <w:rPr>
      <w:rFonts w:eastAsiaTheme="majorEastAsia" w:cstheme="majorBidi"/>
      <w:i/>
      <w:szCs w:val="26"/>
    </w:rPr>
  </w:style>
  <w:style w:type="character" w:styleId="Textodelmarcadordeposicin">
    <w:name w:val="Placeholder Text"/>
    <w:basedOn w:val="Fuentedeprrafopredeter"/>
    <w:uiPriority w:val="99"/>
    <w:semiHidden/>
    <w:rsid w:val="003F4A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jpeg"/><Relationship Id="rId1" Type="http://schemas.openxmlformats.org/officeDocument/2006/relationships/image" Target="media/image7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96B7F8408F64E8E95E6AB4C071F0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D5682-747C-4ADA-AE1C-E3D124FD8AD6}"/>
      </w:docPartPr>
      <w:docPartBody>
        <w:p w:rsidR="008B1453" w:rsidRDefault="00A01603" w:rsidP="00A01603">
          <w:pPr>
            <w:pStyle w:val="496B7F8408F64E8E95E6AB4C071F02269"/>
          </w:pPr>
          <w:r w:rsidRPr="00892435">
            <w:rPr>
              <w:lang w:bidi="es-ES"/>
            </w:rPr>
            <w:t>Para actualizar las imágenes, haga clic con el botón izquierdo hasta que estén seleccionadas.</w:t>
          </w:r>
          <w:r>
            <w:rPr>
              <w:lang w:bidi="es-ES"/>
            </w:rPr>
            <w:t xml:space="preserve"> </w:t>
          </w:r>
          <w:r w:rsidRPr="00892435">
            <w:rPr>
              <w:lang w:bidi="es-ES"/>
            </w:rPr>
            <w:t>Haga clic con el botón secundario del ratón y elija Cambiar imagen en el menú contextual</w:t>
          </w:r>
          <w:r>
            <w:rPr>
              <w:lang w:bidi="es-ES"/>
            </w:rPr>
            <w:t>.</w:t>
          </w:r>
        </w:p>
      </w:docPartBody>
    </w:docPart>
    <w:docPart>
      <w:docPartPr>
        <w:name w:val="7A34C7EDA7494D21991C2BE0BC8C5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302DB8-9C47-406A-B6C6-6EAE02A2F567}"/>
      </w:docPartPr>
      <w:docPartBody>
        <w:p w:rsidR="008B1453" w:rsidRDefault="00A01603" w:rsidP="00A01603">
          <w:pPr>
            <w:pStyle w:val="7A34C7EDA7494D21991C2BE0BC8C5A707"/>
          </w:pPr>
          <w:r w:rsidRPr="00892435">
            <w:rPr>
              <w:lang w:bidi="es-ES"/>
            </w:rPr>
            <w:t>Describa su aperitivo.</w:t>
          </w:r>
        </w:p>
      </w:docPartBody>
    </w:docPart>
    <w:docPart>
      <w:docPartPr>
        <w:name w:val="E94A9C4D687B45F99C9E43B31D5DC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BF886-64FF-43EC-9F1C-EBFFB685D29C}"/>
      </w:docPartPr>
      <w:docPartBody>
        <w:p w:rsidR="008B1453" w:rsidRDefault="00A01603" w:rsidP="00A01603">
          <w:pPr>
            <w:pStyle w:val="E94A9C4D687B45F99C9E43B31D5DC2977"/>
          </w:pPr>
          <w:r w:rsidRPr="00892435">
            <w:rPr>
              <w:lang w:bidi="es-ES"/>
            </w:rPr>
            <w:t>Menú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5724A"/>
    <w:rsid w:val="00035878"/>
    <w:rsid w:val="001016D0"/>
    <w:rsid w:val="002133E2"/>
    <w:rsid w:val="0055724A"/>
    <w:rsid w:val="005A0EF5"/>
    <w:rsid w:val="008B1453"/>
    <w:rsid w:val="00A01603"/>
    <w:rsid w:val="00B248A2"/>
    <w:rsid w:val="00C262BF"/>
    <w:rsid w:val="00C96B2C"/>
    <w:rsid w:val="00E06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24A"/>
    <w:rPr>
      <w:rFonts w:cs="Times New Roman"/>
      <w:sz w:val="3276"/>
      <w:szCs w:val="327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01603"/>
    <w:rPr>
      <w:color w:val="808080"/>
    </w:rPr>
  </w:style>
  <w:style w:type="paragraph" w:customStyle="1" w:styleId="CF0D83C6A1984B92BB8D5CBA43AD100F">
    <w:name w:val="CF0D83C6A1984B92BB8D5CBA43AD100F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CF0D83C6A1984B92BB8D5CBA43AD100F1">
    <w:name w:val="CF0D83C6A1984B92BB8D5CBA43AD100F1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">
    <w:name w:val="496B7F8408F64E8E95E6AB4C071F0226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42EA55C27E0D40C99D4E13DAEF90FAA4">
    <w:name w:val="42EA55C27E0D40C99D4E13DAEF90FAA4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91B05F2A6F0A40E79573E6E27CAA310E">
    <w:name w:val="91B05F2A6F0A40E79573E6E27CAA310E"/>
    <w:rsid w:val="0055724A"/>
  </w:style>
  <w:style w:type="paragraph" w:customStyle="1" w:styleId="42CD5A75D6F74F8384F4CD47B861B59F">
    <w:name w:val="42CD5A75D6F74F8384F4CD47B861B59F"/>
    <w:rsid w:val="0055724A"/>
  </w:style>
  <w:style w:type="paragraph" w:customStyle="1" w:styleId="CF0D83C6A1984B92BB8D5CBA43AD100F2">
    <w:name w:val="CF0D83C6A1984B92BB8D5CBA43AD100F2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1">
    <w:name w:val="496B7F8408F64E8E95E6AB4C071F02261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42EA55C27E0D40C99D4E13DAEF90FAA41">
    <w:name w:val="42EA55C27E0D40C99D4E13DAEF90FAA4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91B05F2A6F0A40E79573E6E27CAA310E1">
    <w:name w:val="91B05F2A6F0A40E79573E6E27CAA310E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42CD5A75D6F74F8384F4CD47B861B59F1">
    <w:name w:val="42CD5A75D6F74F8384F4CD47B861B59F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AD5E22DA11A34F95935984A793AD41EE">
    <w:name w:val="AD5E22DA11A34F95935984A793AD41EE"/>
    <w:rsid w:val="0055724A"/>
  </w:style>
  <w:style w:type="paragraph" w:customStyle="1" w:styleId="036740375EAF4B4CA0094114C6AB5A2D">
    <w:name w:val="036740375EAF4B4CA0094114C6AB5A2D"/>
    <w:rsid w:val="0055724A"/>
  </w:style>
  <w:style w:type="paragraph" w:customStyle="1" w:styleId="CF0D83C6A1984B92BB8D5CBA43AD100F3">
    <w:name w:val="CF0D83C6A1984B92BB8D5CBA43AD100F3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2">
    <w:name w:val="496B7F8408F64E8E95E6AB4C071F02262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7A34C7EDA7494D21991C2BE0BC8C5A70">
    <w:name w:val="7A34C7EDA7494D21991C2BE0BC8C5A70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42EA55C27E0D40C99D4E13DAEF90FAA42">
    <w:name w:val="42EA55C27E0D40C99D4E13DAEF90FAA4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AD5E22DA11A34F95935984A793AD41EE1">
    <w:name w:val="AD5E22DA11A34F95935984A793AD41EE1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91B05F2A6F0A40E79573E6E27CAA310E2">
    <w:name w:val="91B05F2A6F0A40E79573E6E27CAA310E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036740375EAF4B4CA0094114C6AB5A2D1">
    <w:name w:val="036740375EAF4B4CA0094114C6AB5A2D1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42CD5A75D6F74F8384F4CD47B861B59F2">
    <w:name w:val="42CD5A75D6F74F8384F4CD47B861B59F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18C632F7DEC0490497A08AC8DCB8E269">
    <w:name w:val="18C632F7DEC0490497A08AC8DCB8E269"/>
    <w:rsid w:val="0055724A"/>
  </w:style>
  <w:style w:type="paragraph" w:customStyle="1" w:styleId="E94A9C4D687B45F99C9E43B31D5DC297">
    <w:name w:val="E94A9C4D687B45F99C9E43B31D5DC297"/>
    <w:rsid w:val="0055724A"/>
  </w:style>
  <w:style w:type="paragraph" w:customStyle="1" w:styleId="E94A9C4D687B45F99C9E43B31D5DC2971">
    <w:name w:val="E94A9C4D687B45F99C9E43B31D5DC2971"/>
    <w:rsid w:val="008B1453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3">
    <w:name w:val="496B7F8408F64E8E95E6AB4C071F02263"/>
    <w:rsid w:val="008B1453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7A34C7EDA7494D21991C2BE0BC8C5A701">
    <w:name w:val="7A34C7EDA7494D21991C2BE0BC8C5A701"/>
    <w:rsid w:val="008B145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CE019798740F4611B177DA4938DFFA1A">
    <w:name w:val="CE019798740F4611B177DA4938DFFA1A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75501F472DE24885AD2906875F00F2E6">
    <w:name w:val="75501F472DE24885AD2906875F00F2E6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08B4592CB8C446C4B563EBAB64E3C24D">
    <w:name w:val="08B4592CB8C446C4B563EBAB64E3C24D"/>
    <w:rsid w:val="008B145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51DF1E0C49504A05B58B18024F4C2DDF">
    <w:name w:val="51DF1E0C49504A05B58B18024F4C2DDF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2">
    <w:name w:val="E94A9C4D687B45F99C9E43B31D5DC2972"/>
    <w:rsid w:val="008B1453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4">
    <w:name w:val="496B7F8408F64E8E95E6AB4C071F02264"/>
    <w:rsid w:val="008B1453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7A34C7EDA7494D21991C2BE0BC8C5A702">
    <w:name w:val="7A34C7EDA7494D21991C2BE0BC8C5A702"/>
    <w:rsid w:val="008B145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CE019798740F4611B177DA4938DFFA1A1">
    <w:name w:val="CE019798740F4611B177DA4938DFFA1A1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75501F472DE24885AD2906875F00F2E61">
    <w:name w:val="75501F472DE24885AD2906875F00F2E61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08B4592CB8C446C4B563EBAB64E3C24D1">
    <w:name w:val="08B4592CB8C446C4B563EBAB64E3C24D1"/>
    <w:rsid w:val="008B145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51DF1E0C49504A05B58B18024F4C2DDF1">
    <w:name w:val="51DF1E0C49504A05B58B18024F4C2DDF1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3">
    <w:name w:val="E94A9C4D687B45F99C9E43B31D5DC2973"/>
    <w:rsid w:val="008B1453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5">
    <w:name w:val="496B7F8408F64E8E95E6AB4C071F02265"/>
    <w:rsid w:val="008B1453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7A34C7EDA7494D21991C2BE0BC8C5A703">
    <w:name w:val="7A34C7EDA7494D21991C2BE0BC8C5A703"/>
    <w:rsid w:val="008B145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CE019798740F4611B177DA4938DFFA1A2">
    <w:name w:val="CE019798740F4611B177DA4938DFFA1A2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75501F472DE24885AD2906875F00F2E62">
    <w:name w:val="75501F472DE24885AD2906875F00F2E62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08B4592CB8C446C4B563EBAB64E3C24D2">
    <w:name w:val="08B4592CB8C446C4B563EBAB64E3C24D2"/>
    <w:rsid w:val="008B145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51DF1E0C49504A05B58B18024F4C2DDF2">
    <w:name w:val="51DF1E0C49504A05B58B18024F4C2DDF2"/>
    <w:rsid w:val="008B145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4">
    <w:name w:val="E94A9C4D687B45F99C9E43B31D5DC2974"/>
    <w:rsid w:val="00035878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6">
    <w:name w:val="496B7F8408F64E8E95E6AB4C071F02266"/>
    <w:rsid w:val="00035878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7A34C7EDA7494D21991C2BE0BC8C5A704">
    <w:name w:val="7A34C7EDA7494D21991C2BE0BC8C5A704"/>
    <w:rsid w:val="00035878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0C017FE078A04428BFEA7511A5B79A29">
    <w:name w:val="0C017FE078A04428BFEA7511A5B79A29"/>
    <w:rsid w:val="0003587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872F5FE20F874A36AAD4A893DDCC9C4C">
    <w:name w:val="872F5FE20F874A36AAD4A893DDCC9C4C"/>
    <w:rsid w:val="0003587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2AA2F95F40344F94BCC32371485A4044">
    <w:name w:val="2AA2F95F40344F94BCC32371485A4044"/>
    <w:rsid w:val="00035878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2B8414C1EC9F48BA921B068C927C1566">
    <w:name w:val="2B8414C1EC9F48BA921B068C927C1566"/>
    <w:rsid w:val="0003587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5">
    <w:name w:val="E94A9C4D687B45F99C9E43B31D5DC2975"/>
    <w:rsid w:val="00035878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7">
    <w:name w:val="496B7F8408F64E8E95E6AB4C071F02267"/>
    <w:rsid w:val="00035878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7A34C7EDA7494D21991C2BE0BC8C5A705">
    <w:name w:val="7A34C7EDA7494D21991C2BE0BC8C5A705"/>
    <w:rsid w:val="00035878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0C017FE078A04428BFEA7511A5B79A291">
    <w:name w:val="0C017FE078A04428BFEA7511A5B79A291"/>
    <w:rsid w:val="0003587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872F5FE20F874A36AAD4A893DDCC9C4C1">
    <w:name w:val="872F5FE20F874A36AAD4A893DDCC9C4C1"/>
    <w:rsid w:val="0003587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2AA2F95F40344F94BCC32371485A40441">
    <w:name w:val="2AA2F95F40344F94BCC32371485A40441"/>
    <w:rsid w:val="00035878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2B8414C1EC9F48BA921B068C927C15661">
    <w:name w:val="2B8414C1EC9F48BA921B068C927C15661"/>
    <w:rsid w:val="00035878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7133BB5DA354CF3995761CE80AAC0A6">
    <w:name w:val="C7133BB5DA354CF3995761CE80AAC0A6"/>
    <w:rsid w:val="005A0EF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7E1EB7371CF9435AA41955C5D65448DF">
    <w:name w:val="7E1EB7371CF9435AA41955C5D65448DF"/>
    <w:rsid w:val="005A0EF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7133BB5DA354CF3995761CE80AAC0A61">
    <w:name w:val="C7133BB5DA354CF3995761CE80AAC0A61"/>
    <w:rsid w:val="005A0EF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7E1EB7371CF9435AA41955C5D65448DF1">
    <w:name w:val="7E1EB7371CF9435AA41955C5D65448DF1"/>
    <w:rsid w:val="005A0EF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7133BB5DA354CF3995761CE80AAC0A62">
    <w:name w:val="C7133BB5DA354CF3995761CE80AAC0A62"/>
    <w:rsid w:val="005A0EF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7E1EB7371CF9435AA41955C5D65448DF2">
    <w:name w:val="7E1EB7371CF9435AA41955C5D65448DF2"/>
    <w:rsid w:val="005A0EF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7133BB5DA354CF3995761CE80AAC0A63">
    <w:name w:val="C7133BB5DA354CF3995761CE80AAC0A63"/>
    <w:rsid w:val="005A0EF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7E1EB7371CF9435AA41955C5D65448DF3">
    <w:name w:val="7E1EB7371CF9435AA41955C5D65448DF3"/>
    <w:rsid w:val="005A0EF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6">
    <w:name w:val="E94A9C4D687B45F99C9E43B31D5DC2976"/>
    <w:rsid w:val="00A01603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8">
    <w:name w:val="496B7F8408F64E8E95E6AB4C071F02268"/>
    <w:rsid w:val="00A01603"/>
    <w:pPr>
      <w:spacing w:before="120" w:after="0" w:line="240" w:lineRule="auto"/>
      <w:jc w:val="center"/>
    </w:pPr>
    <w:rPr>
      <w:rFonts w:eastAsiaTheme="minorHAnsi"/>
      <w:color w:val="FFFFFF" w:themeColor="background1"/>
      <w:sz w:val="32"/>
      <w:szCs w:val="32"/>
      <w:lang w:eastAsia="en-US"/>
    </w:rPr>
  </w:style>
  <w:style w:type="paragraph" w:customStyle="1" w:styleId="7A34C7EDA7494D21991C2BE0BC8C5A706">
    <w:name w:val="7A34C7EDA7494D21991C2BE0BC8C5A706"/>
    <w:rsid w:val="00A0160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4B48D5D5FD0043EA8F5CE1D4F259ACD4">
    <w:name w:val="4B48D5D5FD0043EA8F5CE1D4F259ACD4"/>
    <w:rsid w:val="00A0160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52E172E07B3642FDA5E0F7D788A94B5B">
    <w:name w:val="52E172E07B3642FDA5E0F7D788A94B5B"/>
    <w:rsid w:val="00A0160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EE0F6D59FEDC42E7B47F102FE701AA03">
    <w:name w:val="EE0F6D59FEDC42E7B47F102FE701AA03"/>
    <w:rsid w:val="00A0160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90592C5AFFBB4FA8AEC3B5BA31F8E57D">
    <w:name w:val="90592C5AFFBB4FA8AEC3B5BA31F8E57D"/>
    <w:rsid w:val="00A0160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CA156B6F97234231A6A84E299F8F5496">
    <w:name w:val="CA156B6F97234231A6A84E299F8F5496"/>
    <w:rsid w:val="00A0160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7">
    <w:name w:val="E94A9C4D687B45F99C9E43B31D5DC2977"/>
    <w:rsid w:val="00A01603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9">
    <w:name w:val="496B7F8408F64E8E95E6AB4C071F02269"/>
    <w:rsid w:val="00A01603"/>
    <w:pPr>
      <w:spacing w:before="120" w:after="0" w:line="240" w:lineRule="auto"/>
      <w:jc w:val="center"/>
    </w:pPr>
    <w:rPr>
      <w:rFonts w:eastAsiaTheme="minorHAnsi"/>
      <w:color w:val="FFFFFF" w:themeColor="background1"/>
      <w:sz w:val="32"/>
      <w:szCs w:val="32"/>
      <w:lang w:eastAsia="en-US"/>
    </w:rPr>
  </w:style>
  <w:style w:type="paragraph" w:customStyle="1" w:styleId="7A34C7EDA7494D21991C2BE0BC8C5A707">
    <w:name w:val="7A34C7EDA7494D21991C2BE0BC8C5A707"/>
    <w:rsid w:val="00A0160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4B48D5D5FD0043EA8F5CE1D4F259ACD41">
    <w:name w:val="4B48D5D5FD0043EA8F5CE1D4F259ACD41"/>
    <w:rsid w:val="00A0160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52E172E07B3642FDA5E0F7D788A94B5B1">
    <w:name w:val="52E172E07B3642FDA5E0F7D788A94B5B1"/>
    <w:rsid w:val="00A0160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EE0F6D59FEDC42E7B47F102FE701AA031">
    <w:name w:val="EE0F6D59FEDC42E7B47F102FE701AA031"/>
    <w:rsid w:val="00A0160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90592C5AFFBB4FA8AEC3B5BA31F8E57D1">
    <w:name w:val="90592C5AFFBB4FA8AEC3B5BA31F8E57D1"/>
    <w:rsid w:val="00A01603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CA156B6F97234231A6A84E299F8F54961">
    <w:name w:val="CA156B6F97234231A6A84E299F8F54961"/>
    <w:rsid w:val="00A01603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47F689-9C5D-478D-A966-E2F840F920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A9F173-29CB-463D-9333-3FA4A23B071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9AC298EF-6A9C-4C4B-AE3F-1772854DD6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0DB3E5-CEF0-4E26-B7DB-6FDBBA5B7F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32</Words>
  <Characters>181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7T20:04:00Z</dcterms:created>
  <dcterms:modified xsi:type="dcterms:W3CDTF">2019-05-29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